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6078" w:rsidRPr="004B6473" w:rsidRDefault="00106DA7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2B31B5">
        <w:rPr>
          <w:b/>
          <w:sz w:val="28"/>
          <w:szCs w:val="28"/>
        </w:rPr>
        <w:t>1</w:t>
      </w:r>
      <w:r w:rsidR="003C6078" w:rsidRPr="004B6473">
        <w:rPr>
          <w:b/>
          <w:sz w:val="28"/>
          <w:szCs w:val="28"/>
        </w:rPr>
        <w:t xml:space="preserve">: </w:t>
      </w:r>
      <w:r w:rsidR="00462748">
        <w:rPr>
          <w:b/>
          <w:sz w:val="28"/>
          <w:szCs w:val="28"/>
        </w:rPr>
        <w:t>Par</w:t>
      </w:r>
      <w:r w:rsidR="00DC236F">
        <w:rPr>
          <w:b/>
          <w:sz w:val="28"/>
          <w:szCs w:val="28"/>
        </w:rPr>
        <w:t>t 2</w:t>
      </w:r>
      <w:r w:rsidR="00462748">
        <w:rPr>
          <w:b/>
          <w:sz w:val="28"/>
          <w:szCs w:val="28"/>
        </w:rPr>
        <w:t xml:space="preserve"> </w:t>
      </w:r>
      <w:r w:rsidR="00DC236F">
        <w:rPr>
          <w:b/>
          <w:sz w:val="28"/>
          <w:szCs w:val="28"/>
        </w:rPr>
        <w:t>Polynomials</w:t>
      </w:r>
      <w:r w:rsidR="00462748">
        <w:rPr>
          <w:b/>
          <w:sz w:val="28"/>
          <w:szCs w:val="28"/>
        </w:rPr>
        <w:tab/>
      </w:r>
      <w:r w:rsidR="00462748">
        <w:rPr>
          <w:b/>
          <w:sz w:val="28"/>
          <w:szCs w:val="28"/>
        </w:rPr>
        <w:tab/>
      </w:r>
      <w:r w:rsidR="004B6473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  <w:t>Name</w:t>
      </w:r>
    </w:p>
    <w:p w:rsidR="003C6078" w:rsidRPr="004B6473" w:rsidRDefault="00106DA7">
      <w:pPr>
        <w:rPr>
          <w:b/>
        </w:rPr>
      </w:pPr>
      <w:r>
        <w:rPr>
          <w:b/>
          <w:noProof/>
          <w:lang w:eastAsia="en-CA"/>
        </w:rPr>
        <w:pict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575" w:type="dxa"/>
        <w:tblLook w:val="04A0" w:firstRow="1" w:lastRow="0" w:firstColumn="1" w:lastColumn="0" w:noHBand="0" w:noVBand="1"/>
      </w:tblPr>
      <w:tblGrid>
        <w:gridCol w:w="932"/>
        <w:gridCol w:w="1019"/>
        <w:gridCol w:w="8080"/>
        <w:gridCol w:w="3544"/>
      </w:tblGrid>
      <w:tr w:rsidR="00F6208B" w:rsidRPr="00867043" w:rsidTr="001D79D7">
        <w:tc>
          <w:tcPr>
            <w:tcW w:w="932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544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F6208B" w:rsidRPr="00867043" w:rsidTr="001D79D7">
        <w:tc>
          <w:tcPr>
            <w:tcW w:w="932" w:type="dxa"/>
          </w:tcPr>
          <w:p w:rsidR="00F6208B" w:rsidRPr="00867043" w:rsidRDefault="00F6208B" w:rsidP="00620D27">
            <w:r w:rsidRPr="00867043">
              <w:t>1</w:t>
            </w:r>
            <w:r w:rsidR="00DC236F">
              <w:t>.</w:t>
            </w:r>
            <w:r w:rsidR="00620D27">
              <w:t>5</w:t>
            </w:r>
          </w:p>
        </w:tc>
        <w:tc>
          <w:tcPr>
            <w:tcW w:w="1019" w:type="dxa"/>
          </w:tcPr>
          <w:p w:rsidR="00F6208B" w:rsidRPr="00867043" w:rsidRDefault="00F6208B" w:rsidP="00A404CB"/>
          <w:p w:rsidR="00F6208B" w:rsidRPr="00867043" w:rsidRDefault="00F6208B" w:rsidP="00A404CB"/>
        </w:tc>
        <w:tc>
          <w:tcPr>
            <w:tcW w:w="8080" w:type="dxa"/>
          </w:tcPr>
          <w:p w:rsidR="00B55DE3" w:rsidRPr="00867043" w:rsidRDefault="00DC236F" w:rsidP="002B31B5">
            <w:r>
              <w:t>Collecting Like Terms</w:t>
            </w:r>
            <w:r w:rsidR="001F7C1D" w:rsidRPr="00867043">
              <w:t xml:space="preserve"> (3.</w:t>
            </w:r>
            <w:r>
              <w:t>5</w:t>
            </w:r>
            <w:r w:rsidR="001F7C1D" w:rsidRPr="00867043">
              <w:t xml:space="preserve"> in text)</w:t>
            </w:r>
          </w:p>
          <w:p w:rsidR="00867043" w:rsidRDefault="00FF6191" w:rsidP="00867043">
            <w:pPr>
              <w:pStyle w:val="ListParagraph"/>
              <w:numPr>
                <w:ilvl w:val="0"/>
                <w:numId w:val="4"/>
              </w:numPr>
            </w:pPr>
            <w:r>
              <w:t>Identifying like terms</w:t>
            </w:r>
          </w:p>
          <w:p w:rsidR="00FF6191" w:rsidRDefault="00700902" w:rsidP="00867043">
            <w:pPr>
              <w:pStyle w:val="ListParagraph"/>
              <w:numPr>
                <w:ilvl w:val="0"/>
                <w:numId w:val="4"/>
              </w:numPr>
            </w:pPr>
            <w:r>
              <w:t>Defining different types of polynomials</w:t>
            </w:r>
          </w:p>
          <w:p w:rsidR="00700902" w:rsidRPr="00867043" w:rsidRDefault="00700902" w:rsidP="00867043">
            <w:pPr>
              <w:pStyle w:val="ListParagraph"/>
              <w:numPr>
                <w:ilvl w:val="0"/>
                <w:numId w:val="4"/>
              </w:numPr>
            </w:pPr>
            <w:r>
              <w:t>Adding and subtracting monomials</w:t>
            </w:r>
          </w:p>
        </w:tc>
        <w:tc>
          <w:tcPr>
            <w:tcW w:w="3544" w:type="dxa"/>
          </w:tcPr>
          <w:p w:rsidR="00F6208B" w:rsidRPr="00431FE7" w:rsidRDefault="005F4373" w:rsidP="00F5060C">
            <w:proofErr w:type="spellStart"/>
            <w:r>
              <w:t>P</w:t>
            </w:r>
            <w:r w:rsidR="001D79D7">
              <w:t>g</w:t>
            </w:r>
            <w:proofErr w:type="spellEnd"/>
            <w:r w:rsidR="001D79D7">
              <w:t xml:space="preserve"> </w:t>
            </w:r>
            <w:r>
              <w:t>151 #1, 2, 4, 7, 8, 9, 12, 15</w:t>
            </w:r>
          </w:p>
        </w:tc>
      </w:tr>
      <w:tr w:rsidR="00F6208B" w:rsidRPr="00867043" w:rsidTr="001D79D7">
        <w:tc>
          <w:tcPr>
            <w:tcW w:w="932" w:type="dxa"/>
          </w:tcPr>
          <w:p w:rsidR="00F6208B" w:rsidRPr="00867043" w:rsidRDefault="00F6208B" w:rsidP="00620D27">
            <w:r w:rsidRPr="00867043">
              <w:t>1.</w:t>
            </w:r>
            <w:r w:rsidR="00620D27">
              <w:t>6</w:t>
            </w:r>
          </w:p>
        </w:tc>
        <w:tc>
          <w:tcPr>
            <w:tcW w:w="1019" w:type="dxa"/>
          </w:tcPr>
          <w:p w:rsidR="00F6208B" w:rsidRPr="00867043" w:rsidRDefault="00F6208B" w:rsidP="00A404CB"/>
        </w:tc>
        <w:tc>
          <w:tcPr>
            <w:tcW w:w="8080" w:type="dxa"/>
          </w:tcPr>
          <w:p w:rsidR="00B55DE3" w:rsidRPr="00867043" w:rsidRDefault="00DC236F" w:rsidP="00B55DE3">
            <w:r>
              <w:t>Adding and Subtracting Polynomial</w:t>
            </w:r>
            <w:r w:rsidR="00867043" w:rsidRPr="00867043">
              <w:t>s (3.</w:t>
            </w:r>
            <w:r>
              <w:t>6</w:t>
            </w:r>
            <w:r w:rsidR="00867043" w:rsidRPr="00867043">
              <w:t xml:space="preserve"> in text)</w:t>
            </w:r>
          </w:p>
          <w:p w:rsidR="00867043" w:rsidRPr="00867043" w:rsidRDefault="004A4840" w:rsidP="00867043">
            <w:pPr>
              <w:pStyle w:val="ListParagraph"/>
              <w:numPr>
                <w:ilvl w:val="0"/>
                <w:numId w:val="4"/>
              </w:numPr>
            </w:pPr>
            <w:r>
              <w:t>Add and subtract polynomial with up to two variables</w:t>
            </w:r>
          </w:p>
        </w:tc>
        <w:tc>
          <w:tcPr>
            <w:tcW w:w="3544" w:type="dxa"/>
          </w:tcPr>
          <w:p w:rsidR="00F6208B" w:rsidRPr="00867043" w:rsidRDefault="007F0E06" w:rsidP="002B31B5">
            <w:proofErr w:type="spellStart"/>
            <w:r>
              <w:t>P</w:t>
            </w:r>
            <w:r w:rsidR="001D79D7">
              <w:t>g</w:t>
            </w:r>
            <w:proofErr w:type="spellEnd"/>
            <w:r w:rsidR="001D79D7">
              <w:t xml:space="preserve"> </w:t>
            </w:r>
            <w:r>
              <w:t xml:space="preserve">157 #1, 2, 4, 5, 6, 9 </w:t>
            </w:r>
          </w:p>
        </w:tc>
      </w:tr>
      <w:tr w:rsidR="00B55DE3" w:rsidRPr="00867043" w:rsidTr="001D79D7">
        <w:trPr>
          <w:trHeight w:val="621"/>
        </w:trPr>
        <w:tc>
          <w:tcPr>
            <w:tcW w:w="932" w:type="dxa"/>
          </w:tcPr>
          <w:p w:rsidR="00B55DE3" w:rsidRPr="00867043" w:rsidRDefault="00B55DE3" w:rsidP="00620D27">
            <w:r w:rsidRPr="00867043">
              <w:t>1.</w:t>
            </w:r>
            <w:r w:rsidR="00620D27">
              <w:t>7</w:t>
            </w:r>
          </w:p>
        </w:tc>
        <w:tc>
          <w:tcPr>
            <w:tcW w:w="1019" w:type="dxa"/>
          </w:tcPr>
          <w:p w:rsidR="00B55DE3" w:rsidRPr="00867043" w:rsidRDefault="00B55DE3" w:rsidP="00F5060C"/>
        </w:tc>
        <w:tc>
          <w:tcPr>
            <w:tcW w:w="8080" w:type="dxa"/>
          </w:tcPr>
          <w:p w:rsidR="00867043" w:rsidRPr="00867043" w:rsidRDefault="00DC236F" w:rsidP="00867043">
            <w:r>
              <w:t>Distributive Property</w:t>
            </w:r>
            <w:r w:rsidR="00867043" w:rsidRPr="00867043">
              <w:t xml:space="preserve"> (3.</w:t>
            </w:r>
            <w:r>
              <w:t>7</w:t>
            </w:r>
            <w:r w:rsidR="00867043" w:rsidRPr="00867043">
              <w:t xml:space="preserve"> in text)</w:t>
            </w:r>
          </w:p>
          <w:p w:rsidR="00B55DE3" w:rsidRDefault="004A4840" w:rsidP="00867043">
            <w:pPr>
              <w:pStyle w:val="ListParagraph"/>
              <w:numPr>
                <w:ilvl w:val="0"/>
                <w:numId w:val="5"/>
              </w:numPr>
            </w:pPr>
            <w:r>
              <w:t>Multiply a polynomial by a monomial</w:t>
            </w:r>
          </w:p>
          <w:p w:rsidR="004A4840" w:rsidRPr="00867043" w:rsidRDefault="004A4840" w:rsidP="00867043">
            <w:pPr>
              <w:pStyle w:val="ListParagraph"/>
              <w:numPr>
                <w:ilvl w:val="0"/>
                <w:numId w:val="5"/>
              </w:numPr>
            </w:pPr>
            <w:r>
              <w:t xml:space="preserve">Expand and simplify polynomial expressions </w:t>
            </w:r>
          </w:p>
        </w:tc>
        <w:tc>
          <w:tcPr>
            <w:tcW w:w="3544" w:type="dxa"/>
          </w:tcPr>
          <w:p w:rsidR="00B55DE3" w:rsidRPr="00867043" w:rsidRDefault="00154EAA" w:rsidP="000B1A3C">
            <w:proofErr w:type="spellStart"/>
            <w:r>
              <w:t>P</w:t>
            </w:r>
            <w:r w:rsidR="001D79D7">
              <w:t>g</w:t>
            </w:r>
            <w:proofErr w:type="spellEnd"/>
            <w:r w:rsidR="001D79D7">
              <w:t xml:space="preserve"> </w:t>
            </w:r>
            <w:r>
              <w:t>167 #</w:t>
            </w:r>
            <w:r w:rsidR="00D34677">
              <w:t xml:space="preserve">5, 6, 7, 10, 13, 15f,g,h, 16a,d </w:t>
            </w:r>
          </w:p>
        </w:tc>
      </w:tr>
      <w:tr w:rsidR="00867043" w:rsidRPr="00867043" w:rsidTr="001D79D7">
        <w:trPr>
          <w:trHeight w:val="1024"/>
        </w:trPr>
        <w:tc>
          <w:tcPr>
            <w:tcW w:w="932" w:type="dxa"/>
          </w:tcPr>
          <w:p w:rsidR="00867043" w:rsidRPr="00867043" w:rsidRDefault="00867043" w:rsidP="003726A7">
            <w:r w:rsidRPr="00867043">
              <w:t>Review</w:t>
            </w:r>
          </w:p>
        </w:tc>
        <w:tc>
          <w:tcPr>
            <w:tcW w:w="1019" w:type="dxa"/>
          </w:tcPr>
          <w:p w:rsidR="00867043" w:rsidRPr="00867043" w:rsidRDefault="00867043" w:rsidP="003726A7"/>
          <w:p w:rsidR="00867043" w:rsidRPr="00867043" w:rsidRDefault="00867043" w:rsidP="003726A7"/>
        </w:tc>
        <w:tc>
          <w:tcPr>
            <w:tcW w:w="8080" w:type="dxa"/>
          </w:tcPr>
          <w:p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:rsidR="00867043" w:rsidRPr="00867043" w:rsidRDefault="00867043" w:rsidP="003726A7">
            <w:pPr>
              <w:rPr>
                <w:b/>
              </w:rPr>
            </w:pPr>
          </w:p>
          <w:p w:rsidR="00867043" w:rsidRPr="00867043" w:rsidRDefault="00DC236F" w:rsidP="003726A7">
            <w:pPr>
              <w:rPr>
                <w:b/>
              </w:rPr>
            </w:pPr>
            <w:r>
              <w:rPr>
                <w:b/>
              </w:rPr>
              <w:t xml:space="preserve">Polynomial </w:t>
            </w:r>
            <w:r w:rsidR="00867043" w:rsidRPr="00867043">
              <w:rPr>
                <w:b/>
              </w:rPr>
              <w:t>review (EQAO questions)</w:t>
            </w:r>
          </w:p>
        </w:tc>
        <w:tc>
          <w:tcPr>
            <w:tcW w:w="3544" w:type="dxa"/>
          </w:tcPr>
          <w:p w:rsidR="00867043" w:rsidRDefault="00106DA7" w:rsidP="000B1A3C">
            <w:proofErr w:type="spellStart"/>
            <w:r>
              <w:t>Pg</w:t>
            </w:r>
            <w:proofErr w:type="spellEnd"/>
            <w:r>
              <w:t xml:space="preserve"> 175 #14, 15, 16, 17, 18, 19, 20</w:t>
            </w:r>
          </w:p>
          <w:p w:rsidR="00106DA7" w:rsidRDefault="00106DA7" w:rsidP="000B1A3C"/>
          <w:p w:rsidR="00106DA7" w:rsidRPr="00867043" w:rsidRDefault="00106DA7" w:rsidP="000B1A3C">
            <w:proofErr w:type="spellStart"/>
            <w:r>
              <w:t>Pg</w:t>
            </w:r>
            <w:proofErr w:type="spellEnd"/>
            <w:r>
              <w:t xml:space="preserve"> 176 #5, 6, 8, 9, 12, 13, 14, 15, 16</w:t>
            </w:r>
            <w:bookmarkStart w:id="0" w:name="_GoBack"/>
            <w:bookmarkEnd w:id="0"/>
          </w:p>
        </w:tc>
      </w:tr>
      <w:tr w:rsidR="00620D27" w:rsidRPr="00867043" w:rsidTr="001D79D7">
        <w:trPr>
          <w:trHeight w:val="1024"/>
        </w:trPr>
        <w:tc>
          <w:tcPr>
            <w:tcW w:w="932" w:type="dxa"/>
          </w:tcPr>
          <w:p w:rsidR="00620D27" w:rsidRPr="00867043" w:rsidRDefault="00620D27" w:rsidP="003726A7">
            <w:r>
              <w:t>Task</w:t>
            </w:r>
          </w:p>
        </w:tc>
        <w:tc>
          <w:tcPr>
            <w:tcW w:w="1019" w:type="dxa"/>
          </w:tcPr>
          <w:p w:rsidR="00620D27" w:rsidRPr="00867043" w:rsidRDefault="00620D27" w:rsidP="003726A7"/>
        </w:tc>
        <w:tc>
          <w:tcPr>
            <w:tcW w:w="8080" w:type="dxa"/>
          </w:tcPr>
          <w:p w:rsidR="00620D27" w:rsidRPr="00867043" w:rsidRDefault="00620D27" w:rsidP="003726A7">
            <w:pPr>
              <w:rPr>
                <w:b/>
              </w:rPr>
            </w:pPr>
          </w:p>
        </w:tc>
        <w:tc>
          <w:tcPr>
            <w:tcW w:w="3544" w:type="dxa"/>
          </w:tcPr>
          <w:p w:rsidR="00620D27" w:rsidRPr="00867043" w:rsidRDefault="00620D27" w:rsidP="000B1A3C"/>
        </w:tc>
      </w:tr>
      <w:tr w:rsidR="00867043" w:rsidRPr="00867043" w:rsidTr="001D79D7">
        <w:trPr>
          <w:trHeight w:val="530"/>
        </w:trPr>
        <w:tc>
          <w:tcPr>
            <w:tcW w:w="932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8080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544" w:type="dxa"/>
          </w:tcPr>
          <w:p w:rsidR="00867043" w:rsidRPr="00867043" w:rsidRDefault="00867043" w:rsidP="000B1A3C"/>
        </w:tc>
      </w:tr>
    </w:tbl>
    <w:p w:rsidR="00C7384B" w:rsidRDefault="00C7384B" w:rsidP="004B6473">
      <w:pPr>
        <w:rPr>
          <w:b/>
          <w:u w:val="single"/>
        </w:rPr>
      </w:pPr>
    </w:p>
    <w:p w:rsidR="00992B1E" w:rsidRPr="00992B1E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:rsidR="00992B1E" w:rsidRDefault="00992B1E" w:rsidP="004B6473">
      <w:r>
        <w:t>If you achieved your goals, what learning strategies and work habits did you use that worked well?  What might help you do even better next time?</w:t>
      </w:r>
    </w:p>
    <w:p w:rsidR="00C7384B" w:rsidRDefault="00C7384B" w:rsidP="004B6473"/>
    <w:p w:rsidR="00992B1E" w:rsidRDefault="00992B1E" w:rsidP="004B6473">
      <w:r>
        <w:t>If you failed to achieve you goals, what changes will you make during the next unit?</w:t>
      </w:r>
    </w:p>
    <w:p w:rsidR="001862B3" w:rsidRDefault="001862B3" w:rsidP="004B6473"/>
    <w:p w:rsidR="001862B3" w:rsidRPr="001862B3" w:rsidRDefault="001862B3" w:rsidP="004B6473">
      <w:pPr>
        <w:rPr>
          <w:b/>
          <w:u w:val="single"/>
        </w:rPr>
      </w:pPr>
      <w:proofErr w:type="spellStart"/>
      <w:r w:rsidRPr="001862B3">
        <w:rPr>
          <w:b/>
          <w:u w:val="single"/>
        </w:rPr>
        <w:t>Ms</w:t>
      </w:r>
      <w:proofErr w:type="spellEnd"/>
      <w:r w:rsidRPr="001862B3">
        <w:rPr>
          <w:b/>
          <w:u w:val="single"/>
        </w:rPr>
        <w:t xml:space="preserve"> </w:t>
      </w:r>
      <w:proofErr w:type="spellStart"/>
      <w:r w:rsidR="00632B3D">
        <w:rPr>
          <w:b/>
          <w:u w:val="single"/>
        </w:rPr>
        <w:t>Marovac</w:t>
      </w:r>
      <w:r w:rsidRPr="001862B3">
        <w:rPr>
          <w:b/>
          <w:u w:val="single"/>
        </w:rPr>
        <w:t>’s</w:t>
      </w:r>
      <w:proofErr w:type="spellEnd"/>
      <w:r w:rsidRPr="001862B3">
        <w:rPr>
          <w:b/>
          <w:u w:val="single"/>
        </w:rPr>
        <w:t xml:space="preserve"> response:</w:t>
      </w:r>
    </w:p>
    <w:sectPr w:rsidR="001862B3" w:rsidRPr="001862B3" w:rsidSect="00C7384B">
      <w:pgSz w:w="15840" w:h="12240" w:orient="landscape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A7EED4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06DA7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4EAA"/>
    <w:rsid w:val="00156FAD"/>
    <w:rsid w:val="00160565"/>
    <w:rsid w:val="00163023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D79D7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4840"/>
    <w:rsid w:val="004A50DB"/>
    <w:rsid w:val="004A5AF2"/>
    <w:rsid w:val="004A5D7D"/>
    <w:rsid w:val="004A62E8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C1D0C"/>
    <w:rsid w:val="005D145C"/>
    <w:rsid w:val="005D6A42"/>
    <w:rsid w:val="005E31B2"/>
    <w:rsid w:val="005F4373"/>
    <w:rsid w:val="005F5D54"/>
    <w:rsid w:val="00603800"/>
    <w:rsid w:val="0061275D"/>
    <w:rsid w:val="00615DD6"/>
    <w:rsid w:val="006164DD"/>
    <w:rsid w:val="006171DF"/>
    <w:rsid w:val="00620D27"/>
    <w:rsid w:val="00624E3E"/>
    <w:rsid w:val="006250BB"/>
    <w:rsid w:val="0063196A"/>
    <w:rsid w:val="00632B3D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0902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0C20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7726"/>
    <w:rsid w:val="007F00DB"/>
    <w:rsid w:val="007F0E06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1E68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4677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C236F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135A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6191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719D37D2"/>
  <w15:docId w15:val="{2B234D2C-1DA1-4F08-BE8C-F8108BF6F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E2CDB7-3EBB-4251-BCA5-AD39BC749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12</cp:revision>
  <cp:lastPrinted>2016-02-02T15:50:00Z</cp:lastPrinted>
  <dcterms:created xsi:type="dcterms:W3CDTF">2017-02-05T19:11:00Z</dcterms:created>
  <dcterms:modified xsi:type="dcterms:W3CDTF">2017-02-21T14:38:00Z</dcterms:modified>
</cp:coreProperties>
</file>